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b71e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529b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18:54Z</dcterms:created>
  <dcterms:modified xsi:type="dcterms:W3CDTF">2022-05-07T15:18:54Z</dcterms:modified>
</cp:coreProperties>
</file>